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5E1FA" w14:textId="048F7006" w:rsidR="00EE61A9" w:rsidRPr="00D72866" w:rsidRDefault="00163A1E" w:rsidP="00EE61A9">
      <w:pPr>
        <w:pStyle w:val="Chapter"/>
      </w:pPr>
      <w:bookmarkStart w:id="0" w:name="_Toc137031731"/>
      <w:bookmarkStart w:id="1" w:name="_Toc137031855"/>
      <w:r>
        <w:t xml:space="preserve">Activity </w:t>
      </w:r>
      <w:r w:rsidR="002A667B">
        <w:t>4</w:t>
      </w:r>
      <w:r w:rsidR="00EE61A9">
        <w:t xml:space="preserve">: </w:t>
      </w:r>
      <w:r w:rsidR="009137E6">
        <w:t>Career action plan</w:t>
      </w:r>
    </w:p>
    <w:p w14:paraId="22A19B0C" w14:textId="1F8F771A" w:rsidR="00C5604B" w:rsidRDefault="00C5604B" w:rsidP="00C5604B">
      <w:r>
        <w:t>Use the following template to make a note of what you need to do next t</w:t>
      </w:r>
      <w:r w:rsidRPr="00CB25B9">
        <w:t xml:space="preserve">o progress </w:t>
      </w:r>
      <w:r w:rsidR="00303943">
        <w:t>towards your career goal</w:t>
      </w:r>
      <w:r w:rsidR="002D7797">
        <w:t>s</w:t>
      </w:r>
      <w:r w:rsidR="009137E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9"/>
        <w:gridCol w:w="6790"/>
      </w:tblGrid>
      <w:tr w:rsidR="00303943" w14:paraId="026A92AF" w14:textId="0664C192" w:rsidTr="001D3EF5">
        <w:trPr>
          <w:trHeight w:val="916"/>
        </w:trPr>
        <w:tc>
          <w:tcPr>
            <w:tcW w:w="2419" w:type="dxa"/>
          </w:tcPr>
          <w:bookmarkEnd w:id="0"/>
          <w:bookmarkEnd w:id="1"/>
          <w:p w14:paraId="7EF7E4E8" w14:textId="75D452B6" w:rsidR="00303943" w:rsidRPr="00CB25B9" w:rsidRDefault="002D7797" w:rsidP="00C22FF0">
            <w:pPr>
              <w:pStyle w:val="Tablehead1"/>
            </w:pPr>
            <w:r>
              <w:t>Potential</w:t>
            </w:r>
            <w:r w:rsidR="00303943" w:rsidRPr="00CB25B9">
              <w:t xml:space="preserve"> career</w:t>
            </w:r>
          </w:p>
        </w:tc>
        <w:tc>
          <w:tcPr>
            <w:tcW w:w="6790" w:type="dxa"/>
          </w:tcPr>
          <w:p w14:paraId="6262AED1" w14:textId="77777777" w:rsidR="00303943" w:rsidRPr="001D3EF5" w:rsidRDefault="00303943" w:rsidP="001D3EF5">
            <w:pPr>
              <w:rPr>
                <w:color w:val="auto"/>
              </w:rPr>
            </w:pPr>
          </w:p>
        </w:tc>
      </w:tr>
      <w:tr w:rsidR="00303943" w14:paraId="74CF11CE" w14:textId="65DA8BF4" w:rsidTr="001D3EF5">
        <w:trPr>
          <w:trHeight w:val="1270"/>
        </w:trPr>
        <w:tc>
          <w:tcPr>
            <w:tcW w:w="2419" w:type="dxa"/>
          </w:tcPr>
          <w:p w14:paraId="4D89F6AD" w14:textId="77777777" w:rsidR="00303943" w:rsidRPr="00CB25B9" w:rsidRDefault="00303943" w:rsidP="00C22FF0">
            <w:pPr>
              <w:pStyle w:val="Tablehead1"/>
            </w:pPr>
            <w:r w:rsidRPr="00CB25B9">
              <w:t>Qualifications needed</w:t>
            </w:r>
          </w:p>
        </w:tc>
        <w:tc>
          <w:tcPr>
            <w:tcW w:w="6790" w:type="dxa"/>
          </w:tcPr>
          <w:p w14:paraId="0C37EE21" w14:textId="77777777" w:rsidR="00303943" w:rsidRPr="001D3EF5" w:rsidRDefault="00303943" w:rsidP="001D3EF5">
            <w:pPr>
              <w:rPr>
                <w:color w:val="auto"/>
              </w:rPr>
            </w:pPr>
          </w:p>
        </w:tc>
      </w:tr>
      <w:tr w:rsidR="00303943" w14:paraId="4E49F4E2" w14:textId="42894F93" w:rsidTr="001D3EF5">
        <w:trPr>
          <w:trHeight w:val="4803"/>
        </w:trPr>
        <w:tc>
          <w:tcPr>
            <w:tcW w:w="2419" w:type="dxa"/>
          </w:tcPr>
          <w:p w14:paraId="46EAF08A" w14:textId="77777777" w:rsidR="00303943" w:rsidRDefault="00303943" w:rsidP="00C22FF0">
            <w:pPr>
              <w:pStyle w:val="Tablehead1"/>
            </w:pPr>
            <w:r w:rsidRPr="0FB06FA2">
              <w:t>Desired skills</w:t>
            </w:r>
          </w:p>
          <w:p w14:paraId="7FD7E4CA" w14:textId="77777777" w:rsidR="00303943" w:rsidRDefault="00303943" w:rsidP="00C22FF0">
            <w:pPr>
              <w:pStyle w:val="Tablebody1"/>
            </w:pPr>
            <w:r w:rsidRPr="00BA6ACF">
              <w:t>Include</w:t>
            </w:r>
            <w:r>
              <w:t>:</w:t>
            </w:r>
          </w:p>
          <w:p w14:paraId="0F5D3E8A" w14:textId="0EC271FB" w:rsidR="00303943" w:rsidRPr="00BA6ACF" w:rsidRDefault="00303943" w:rsidP="00C22FF0">
            <w:pPr>
              <w:pStyle w:val="Tablebullets2"/>
            </w:pPr>
            <w:r w:rsidRPr="00BA6ACF">
              <w:t>essential skills</w:t>
            </w:r>
            <w:r>
              <w:t xml:space="preserve"> (such as team work/problem solving)</w:t>
            </w:r>
          </w:p>
          <w:p w14:paraId="5901DC89" w14:textId="7F214629" w:rsidR="00303943" w:rsidRPr="001D3EF5" w:rsidRDefault="00303943" w:rsidP="001D3EF5">
            <w:pPr>
              <w:pStyle w:val="Tablebullets2"/>
            </w:pPr>
            <w:r w:rsidRPr="00BA6ACF">
              <w:t xml:space="preserve">technical skills </w:t>
            </w:r>
          </w:p>
        </w:tc>
        <w:tc>
          <w:tcPr>
            <w:tcW w:w="6790" w:type="dxa"/>
          </w:tcPr>
          <w:p w14:paraId="28BE91FF" w14:textId="77777777" w:rsidR="00303943" w:rsidRPr="001D3EF5" w:rsidRDefault="00303943" w:rsidP="001D3EF5">
            <w:pPr>
              <w:rPr>
                <w:color w:val="auto"/>
              </w:rPr>
            </w:pPr>
          </w:p>
        </w:tc>
      </w:tr>
      <w:tr w:rsidR="00303943" w14:paraId="57224CB8" w14:textId="39DF2ABB" w:rsidTr="001D3EF5">
        <w:trPr>
          <w:trHeight w:val="3404"/>
        </w:trPr>
        <w:tc>
          <w:tcPr>
            <w:tcW w:w="2419" w:type="dxa"/>
          </w:tcPr>
          <w:p w14:paraId="0ADFCBC0" w14:textId="696CCF21" w:rsidR="00303943" w:rsidRPr="001D3EF5" w:rsidRDefault="00303943" w:rsidP="001D3EF5">
            <w:pPr>
              <w:pStyle w:val="Tablehead1"/>
            </w:pPr>
            <w:r w:rsidRPr="0FB06FA2">
              <w:t>Other professional qualifications</w:t>
            </w:r>
            <w:r>
              <w:t>/ training/work experience</w:t>
            </w:r>
            <w:r w:rsidRPr="0FB06FA2">
              <w:t xml:space="preserve"> that would be beneficial</w:t>
            </w:r>
          </w:p>
        </w:tc>
        <w:tc>
          <w:tcPr>
            <w:tcW w:w="6790" w:type="dxa"/>
          </w:tcPr>
          <w:p w14:paraId="41770A65" w14:textId="77777777" w:rsidR="00303943" w:rsidRPr="001D3EF5" w:rsidRDefault="00303943" w:rsidP="00312B83">
            <w:pPr>
              <w:rPr>
                <w:color w:val="auto"/>
              </w:rPr>
            </w:pPr>
          </w:p>
        </w:tc>
      </w:tr>
    </w:tbl>
    <w:p w14:paraId="07B34729" w14:textId="04240565" w:rsidR="001D3EF5" w:rsidRDefault="001D3EF5" w:rsidP="001D3EF5">
      <w:pPr>
        <w:tabs>
          <w:tab w:val="center" w:pos="4609"/>
        </w:tabs>
      </w:pPr>
      <w:r w:rsidRPr="001D3EF5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9"/>
        <w:gridCol w:w="3395"/>
        <w:gridCol w:w="3395"/>
      </w:tblGrid>
      <w:tr w:rsidR="0025505F" w14:paraId="12C6831F" w14:textId="4913D534" w:rsidTr="00385E94">
        <w:trPr>
          <w:trHeight w:val="759"/>
        </w:trPr>
        <w:tc>
          <w:tcPr>
            <w:tcW w:w="2419" w:type="dxa"/>
            <w:vMerge w:val="restart"/>
          </w:tcPr>
          <w:p w14:paraId="4346ABB9" w14:textId="74EFA0B8" w:rsidR="0025505F" w:rsidRPr="001D3EF5" w:rsidRDefault="0025505F" w:rsidP="001D3EF5">
            <w:pPr>
              <w:pStyle w:val="Tablehead1"/>
            </w:pPr>
            <w:r w:rsidRPr="0FB06FA2">
              <w:lastRenderedPageBreak/>
              <w:t>Next steps to be completed</w:t>
            </w:r>
            <w:r>
              <w:t xml:space="preserve"> to boost my CV</w:t>
            </w:r>
          </w:p>
        </w:tc>
        <w:tc>
          <w:tcPr>
            <w:tcW w:w="3395" w:type="dxa"/>
          </w:tcPr>
          <w:p w14:paraId="6492A622" w14:textId="0AAFE935" w:rsidR="0025505F" w:rsidRPr="00BA6ACF" w:rsidRDefault="0025505F" w:rsidP="00C22FF0">
            <w:pPr>
              <w:pStyle w:val="Tablebody1"/>
            </w:pPr>
            <w:r w:rsidRPr="00BA6ACF">
              <w:t xml:space="preserve">Target </w:t>
            </w:r>
          </w:p>
        </w:tc>
        <w:tc>
          <w:tcPr>
            <w:tcW w:w="3395" w:type="dxa"/>
          </w:tcPr>
          <w:p w14:paraId="18E71039" w14:textId="0480F8BF" w:rsidR="0025505F" w:rsidRPr="00BA6ACF" w:rsidRDefault="0025505F" w:rsidP="00C22FF0">
            <w:pPr>
              <w:pStyle w:val="Tablebody1"/>
            </w:pPr>
            <w:r w:rsidRPr="00BA6ACF">
              <w:t>Date completed</w:t>
            </w:r>
          </w:p>
        </w:tc>
      </w:tr>
      <w:tr w:rsidR="0025505F" w14:paraId="3464573C" w14:textId="77777777" w:rsidTr="001D3EF5">
        <w:trPr>
          <w:trHeight w:val="2231"/>
        </w:trPr>
        <w:tc>
          <w:tcPr>
            <w:tcW w:w="2419" w:type="dxa"/>
            <w:vMerge/>
          </w:tcPr>
          <w:p w14:paraId="0AB00D7E" w14:textId="77777777" w:rsidR="0025505F" w:rsidRPr="0FB06FA2" w:rsidRDefault="0025505F" w:rsidP="0FB06FA2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95" w:type="dxa"/>
          </w:tcPr>
          <w:p w14:paraId="01D85DC9" w14:textId="77777777" w:rsidR="00A128D7" w:rsidRPr="001D3EF5" w:rsidDel="00303943" w:rsidRDefault="00A128D7" w:rsidP="00312B83">
            <w:pPr>
              <w:rPr>
                <w:color w:val="auto"/>
              </w:rPr>
            </w:pPr>
          </w:p>
        </w:tc>
        <w:tc>
          <w:tcPr>
            <w:tcW w:w="3395" w:type="dxa"/>
          </w:tcPr>
          <w:p w14:paraId="1F02402A" w14:textId="259C8CF5" w:rsidR="0025505F" w:rsidRPr="001D3EF5" w:rsidDel="00303943" w:rsidRDefault="0025505F" w:rsidP="00312B83">
            <w:pPr>
              <w:rPr>
                <w:color w:val="auto"/>
              </w:rPr>
            </w:pPr>
          </w:p>
        </w:tc>
      </w:tr>
      <w:tr w:rsidR="0025505F" w14:paraId="6893C793" w14:textId="77777777" w:rsidTr="001D3EF5">
        <w:trPr>
          <w:trHeight w:val="2262"/>
        </w:trPr>
        <w:tc>
          <w:tcPr>
            <w:tcW w:w="2419" w:type="dxa"/>
            <w:vMerge/>
          </w:tcPr>
          <w:p w14:paraId="087379AF" w14:textId="77777777" w:rsidR="0025505F" w:rsidRPr="0FB06FA2" w:rsidRDefault="0025505F" w:rsidP="0FB06FA2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95" w:type="dxa"/>
          </w:tcPr>
          <w:p w14:paraId="2D72BBD4" w14:textId="77777777" w:rsidR="00A128D7" w:rsidRPr="001D3EF5" w:rsidDel="00303943" w:rsidRDefault="00A128D7" w:rsidP="00312B83">
            <w:pPr>
              <w:rPr>
                <w:color w:val="auto"/>
              </w:rPr>
            </w:pPr>
          </w:p>
        </w:tc>
        <w:tc>
          <w:tcPr>
            <w:tcW w:w="3395" w:type="dxa"/>
          </w:tcPr>
          <w:p w14:paraId="510FDCBB" w14:textId="08D9FAAF" w:rsidR="0025505F" w:rsidRPr="001D3EF5" w:rsidDel="00303943" w:rsidRDefault="0025505F" w:rsidP="00312B83">
            <w:pPr>
              <w:rPr>
                <w:color w:val="auto"/>
              </w:rPr>
            </w:pPr>
          </w:p>
        </w:tc>
      </w:tr>
      <w:tr w:rsidR="0025505F" w14:paraId="5BC35B1C" w14:textId="77777777" w:rsidTr="001D3EF5">
        <w:trPr>
          <w:trHeight w:val="2677"/>
        </w:trPr>
        <w:tc>
          <w:tcPr>
            <w:tcW w:w="2419" w:type="dxa"/>
            <w:vMerge/>
          </w:tcPr>
          <w:p w14:paraId="085C43D9" w14:textId="77777777" w:rsidR="0025505F" w:rsidRPr="0FB06FA2" w:rsidRDefault="0025505F" w:rsidP="0FB06FA2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95" w:type="dxa"/>
          </w:tcPr>
          <w:p w14:paraId="4D71265F" w14:textId="77777777" w:rsidR="00A128D7" w:rsidRPr="001D3EF5" w:rsidDel="00303943" w:rsidRDefault="00A128D7" w:rsidP="00312B83">
            <w:pPr>
              <w:rPr>
                <w:color w:val="auto"/>
              </w:rPr>
            </w:pPr>
          </w:p>
        </w:tc>
        <w:tc>
          <w:tcPr>
            <w:tcW w:w="3395" w:type="dxa"/>
          </w:tcPr>
          <w:p w14:paraId="56A38F75" w14:textId="1344B219" w:rsidR="00152C2A" w:rsidRPr="001D3EF5" w:rsidDel="00303943" w:rsidRDefault="00152C2A" w:rsidP="00312B83">
            <w:pPr>
              <w:rPr>
                <w:color w:val="auto"/>
              </w:rPr>
            </w:pPr>
          </w:p>
        </w:tc>
      </w:tr>
    </w:tbl>
    <w:p w14:paraId="3DFA6F27" w14:textId="0F64B6CC" w:rsidR="007D7B81" w:rsidRDefault="007D7B81" w:rsidP="007D7B81">
      <w:pPr>
        <w:tabs>
          <w:tab w:val="left" w:pos="924"/>
        </w:tabs>
        <w:rPr>
          <w:sz w:val="14"/>
          <w:szCs w:val="14"/>
        </w:rPr>
      </w:pPr>
    </w:p>
    <w:sectPr w:rsidR="007D7B81" w:rsidSect="004A5785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E9EFA" w14:textId="77777777" w:rsidR="004A5785" w:rsidRDefault="004A5785" w:rsidP="000C51BB">
      <w:pPr>
        <w:spacing w:after="0" w:line="240" w:lineRule="auto"/>
      </w:pPr>
      <w:r>
        <w:separator/>
      </w:r>
    </w:p>
  </w:endnote>
  <w:endnote w:type="continuationSeparator" w:id="0">
    <w:p w14:paraId="69A052C5" w14:textId="77777777" w:rsidR="004A5785" w:rsidRDefault="004A5785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535ADB" w14:paraId="100D86FB" w14:textId="77777777" w:rsidTr="00535ADB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2A1C058C" w14:textId="5BB50FDB" w:rsidR="00535ADB" w:rsidRDefault="00535ADB" w:rsidP="00535AD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1D3EF5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535ADB" w14:paraId="7E35DD09" w14:textId="77777777" w:rsidTr="00535ADB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72000AB8" w14:textId="77777777" w:rsidR="00535ADB" w:rsidRDefault="00535ADB" w:rsidP="00535AD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06A83640" w14:textId="77777777" w:rsidR="00535ADB" w:rsidRDefault="00535ADB" w:rsidP="00535AD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26357055" w14:textId="77777777" w:rsidR="00535ADB" w:rsidRDefault="00535ADB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7B05BD20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535ADB" w14:paraId="7873E0E3" w14:textId="77777777" w:rsidTr="00535ADB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0BAC9F9C" w14:textId="3A770C6A" w:rsidR="00535ADB" w:rsidRDefault="00535ADB" w:rsidP="00535AD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1D3EF5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535ADB" w14:paraId="7998D9B3" w14:textId="77777777" w:rsidTr="00535ADB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10874DAB" w14:textId="77777777" w:rsidR="00535ADB" w:rsidRDefault="00535ADB" w:rsidP="00535AD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31BB4D7F" w14:textId="77777777" w:rsidR="00535ADB" w:rsidRDefault="00535ADB" w:rsidP="00535AD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4E734559" w14:textId="77777777" w:rsidR="00A40E88" w:rsidRDefault="00A40E88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00CCDE28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CD9F8" w14:textId="77777777" w:rsidR="004A5785" w:rsidRDefault="004A5785" w:rsidP="000C51BB">
      <w:pPr>
        <w:spacing w:after="0" w:line="240" w:lineRule="auto"/>
      </w:pPr>
      <w:r>
        <w:separator/>
      </w:r>
    </w:p>
  </w:footnote>
  <w:footnote w:type="continuationSeparator" w:id="0">
    <w:p w14:paraId="01B7A55D" w14:textId="77777777" w:rsidR="004A5785" w:rsidRDefault="004A5785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AC525F" w14:textId="77777777" w:rsidTr="00C22FF0">
      <w:tc>
        <w:tcPr>
          <w:tcW w:w="2268" w:type="dxa"/>
          <w:tcBorders>
            <w:bottom w:val="single" w:sz="12" w:space="0" w:color="E2EEBE"/>
          </w:tcBorders>
        </w:tcPr>
        <w:p w14:paraId="7ACF50A8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460936EC" w14:textId="7C3EABCF" w:rsidR="001D3EF5" w:rsidRDefault="001D3EF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3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Opportunities for progression in the health and science sectors</w:t>
          </w:r>
        </w:p>
        <w:p w14:paraId="49D7823E" w14:textId="4DE0D99D" w:rsidR="007D7B81" w:rsidRDefault="001D3EF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</w:t>
          </w:r>
        </w:p>
      </w:tc>
    </w:tr>
  </w:tbl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C22FF0">
      <w:tc>
        <w:tcPr>
          <w:tcW w:w="2268" w:type="dxa"/>
          <w:tcBorders>
            <w:bottom w:val="single" w:sz="12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2A799FB" w14:textId="39D00438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9137E6">
            <w:rPr>
              <w:sz w:val="20"/>
              <w:szCs w:val="20"/>
            </w:rPr>
            <w:t>3</w:t>
          </w:r>
          <w:r w:rsidRPr="000F0146">
            <w:rPr>
              <w:sz w:val="20"/>
              <w:szCs w:val="20"/>
            </w:rPr>
            <w:t xml:space="preserve">: </w:t>
          </w:r>
          <w:r w:rsidR="00857299">
            <w:rPr>
              <w:sz w:val="20"/>
              <w:szCs w:val="20"/>
            </w:rPr>
            <w:t>Opportunities for progression in the health and science sector</w:t>
          </w:r>
          <w:r w:rsidR="001D3EF5">
            <w:rPr>
              <w:sz w:val="20"/>
              <w:szCs w:val="20"/>
            </w:rPr>
            <w:t>s</w:t>
          </w:r>
        </w:p>
        <w:p w14:paraId="12CAE750" w14:textId="1AB3B9D6" w:rsidR="007D7B81" w:rsidRDefault="00D7583B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2A667B">
            <w:rPr>
              <w:sz w:val="20"/>
              <w:szCs w:val="20"/>
            </w:rPr>
            <w:t>4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870441D"/>
    <w:multiLevelType w:val="hybridMultilevel"/>
    <w:tmpl w:val="85C445F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9689392">
    <w:abstractNumId w:val="11"/>
  </w:num>
  <w:num w:numId="2" w16cid:durableId="238516687">
    <w:abstractNumId w:val="5"/>
  </w:num>
  <w:num w:numId="3" w16cid:durableId="359624606">
    <w:abstractNumId w:val="15"/>
  </w:num>
  <w:num w:numId="4" w16cid:durableId="323633405">
    <w:abstractNumId w:val="17"/>
  </w:num>
  <w:num w:numId="5" w16cid:durableId="1820002378">
    <w:abstractNumId w:val="2"/>
  </w:num>
  <w:num w:numId="6" w16cid:durableId="803692041">
    <w:abstractNumId w:val="14"/>
  </w:num>
  <w:num w:numId="7" w16cid:durableId="650989614">
    <w:abstractNumId w:val="19"/>
  </w:num>
  <w:num w:numId="8" w16cid:durableId="1632442044">
    <w:abstractNumId w:val="10"/>
  </w:num>
  <w:num w:numId="9" w16cid:durableId="232862261">
    <w:abstractNumId w:val="3"/>
  </w:num>
  <w:num w:numId="10" w16cid:durableId="1246647038">
    <w:abstractNumId w:val="12"/>
  </w:num>
  <w:num w:numId="11" w16cid:durableId="120848763">
    <w:abstractNumId w:val="18"/>
  </w:num>
  <w:num w:numId="12" w16cid:durableId="1948462984">
    <w:abstractNumId w:val="7"/>
  </w:num>
  <w:num w:numId="13" w16cid:durableId="542139636">
    <w:abstractNumId w:val="21"/>
  </w:num>
  <w:num w:numId="14" w16cid:durableId="1553036538">
    <w:abstractNumId w:val="13"/>
  </w:num>
  <w:num w:numId="15" w16cid:durableId="1858273694">
    <w:abstractNumId w:val="9"/>
  </w:num>
  <w:num w:numId="16" w16cid:durableId="227082811">
    <w:abstractNumId w:val="20"/>
  </w:num>
  <w:num w:numId="17" w16cid:durableId="1039890850">
    <w:abstractNumId w:val="8"/>
  </w:num>
  <w:num w:numId="18" w16cid:durableId="1939093028">
    <w:abstractNumId w:val="0"/>
  </w:num>
  <w:num w:numId="19" w16cid:durableId="1582372424">
    <w:abstractNumId w:val="1"/>
  </w:num>
  <w:num w:numId="20" w16cid:durableId="1820727238">
    <w:abstractNumId w:val="16"/>
  </w:num>
  <w:num w:numId="21" w16cid:durableId="928588203">
    <w:abstractNumId w:val="4"/>
  </w:num>
  <w:num w:numId="22" w16cid:durableId="1274943055">
    <w:abstractNumId w:val="22"/>
  </w:num>
  <w:num w:numId="23" w16cid:durableId="11129422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Dc2BZJmRhampko6SsGpxcWZ+XkgBUa1AG4JawMsAAAA"/>
  </w:docVars>
  <w:rsids>
    <w:rsidRoot w:val="000C51BB"/>
    <w:rsid w:val="000105AB"/>
    <w:rsid w:val="00020A48"/>
    <w:rsid w:val="000361B9"/>
    <w:rsid w:val="00041B75"/>
    <w:rsid w:val="00041F60"/>
    <w:rsid w:val="000470E0"/>
    <w:rsid w:val="00067853"/>
    <w:rsid w:val="00083A47"/>
    <w:rsid w:val="000C51BB"/>
    <w:rsid w:val="000D113C"/>
    <w:rsid w:val="000E21D8"/>
    <w:rsid w:val="000F0146"/>
    <w:rsid w:val="001072B9"/>
    <w:rsid w:val="00142E67"/>
    <w:rsid w:val="00152C2A"/>
    <w:rsid w:val="0015537E"/>
    <w:rsid w:val="00163A1E"/>
    <w:rsid w:val="00164D0C"/>
    <w:rsid w:val="0016745C"/>
    <w:rsid w:val="001815D4"/>
    <w:rsid w:val="001C7731"/>
    <w:rsid w:val="001D3EF5"/>
    <w:rsid w:val="002059E4"/>
    <w:rsid w:val="00224C7B"/>
    <w:rsid w:val="0025505F"/>
    <w:rsid w:val="002A667B"/>
    <w:rsid w:val="002A6808"/>
    <w:rsid w:val="002C7D5F"/>
    <w:rsid w:val="002D7797"/>
    <w:rsid w:val="002E33A0"/>
    <w:rsid w:val="00303943"/>
    <w:rsid w:val="00341104"/>
    <w:rsid w:val="00373A62"/>
    <w:rsid w:val="00377A27"/>
    <w:rsid w:val="003A2170"/>
    <w:rsid w:val="003B319C"/>
    <w:rsid w:val="003D46AC"/>
    <w:rsid w:val="0041494A"/>
    <w:rsid w:val="00445C22"/>
    <w:rsid w:val="004635D4"/>
    <w:rsid w:val="00464106"/>
    <w:rsid w:val="0048092F"/>
    <w:rsid w:val="004A5785"/>
    <w:rsid w:val="004F4859"/>
    <w:rsid w:val="00506A00"/>
    <w:rsid w:val="00535ADB"/>
    <w:rsid w:val="00546C66"/>
    <w:rsid w:val="00605D92"/>
    <w:rsid w:val="00671C0B"/>
    <w:rsid w:val="0067536B"/>
    <w:rsid w:val="00675648"/>
    <w:rsid w:val="00680427"/>
    <w:rsid w:val="006F0DD8"/>
    <w:rsid w:val="00706B6D"/>
    <w:rsid w:val="00726F04"/>
    <w:rsid w:val="00741A26"/>
    <w:rsid w:val="00770D34"/>
    <w:rsid w:val="007C6322"/>
    <w:rsid w:val="007D7B81"/>
    <w:rsid w:val="00857299"/>
    <w:rsid w:val="00886FD0"/>
    <w:rsid w:val="00891891"/>
    <w:rsid w:val="008B331F"/>
    <w:rsid w:val="008D269F"/>
    <w:rsid w:val="008D5A27"/>
    <w:rsid w:val="008E7C66"/>
    <w:rsid w:val="00901212"/>
    <w:rsid w:val="009137E6"/>
    <w:rsid w:val="009450E1"/>
    <w:rsid w:val="00961A77"/>
    <w:rsid w:val="00965996"/>
    <w:rsid w:val="00990210"/>
    <w:rsid w:val="0099395B"/>
    <w:rsid w:val="00A128D7"/>
    <w:rsid w:val="00A33365"/>
    <w:rsid w:val="00A3790C"/>
    <w:rsid w:val="00A40E88"/>
    <w:rsid w:val="00AA506F"/>
    <w:rsid w:val="00AB0EBC"/>
    <w:rsid w:val="00B56D76"/>
    <w:rsid w:val="00B601A7"/>
    <w:rsid w:val="00BA6ACF"/>
    <w:rsid w:val="00BB4037"/>
    <w:rsid w:val="00BE6B1E"/>
    <w:rsid w:val="00C22FF0"/>
    <w:rsid w:val="00C348E4"/>
    <w:rsid w:val="00C35BC3"/>
    <w:rsid w:val="00C45BB6"/>
    <w:rsid w:val="00C5604B"/>
    <w:rsid w:val="00C807DD"/>
    <w:rsid w:val="00CE4D8E"/>
    <w:rsid w:val="00D72866"/>
    <w:rsid w:val="00D7583B"/>
    <w:rsid w:val="00DA63C6"/>
    <w:rsid w:val="00E109F1"/>
    <w:rsid w:val="00E26CFE"/>
    <w:rsid w:val="00ED1AD4"/>
    <w:rsid w:val="00EE61A9"/>
    <w:rsid w:val="00EE6E45"/>
    <w:rsid w:val="00F112FA"/>
    <w:rsid w:val="00FC7501"/>
    <w:rsid w:val="00FC7FB4"/>
    <w:rsid w:val="00FF712E"/>
    <w:rsid w:val="0A977018"/>
    <w:rsid w:val="0AF8C3D2"/>
    <w:rsid w:val="0FB06FA2"/>
    <w:rsid w:val="7F9A1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943"/>
    <w:rPr>
      <w:rFonts w:ascii="Segoe UI" w:hAnsi="Segoe UI" w:cs="Segoe UI"/>
      <w:color w:val="0D0D0D" w:themeColor="text1" w:themeTint="F2"/>
      <w:sz w:val="18"/>
      <w:szCs w:val="18"/>
    </w:rPr>
  </w:style>
  <w:style w:type="paragraph" w:styleId="Revision">
    <w:name w:val="Revision"/>
    <w:hidden/>
    <w:uiPriority w:val="99"/>
    <w:semiHidden/>
    <w:rsid w:val="009137E6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F1301DC-B191-4B1D-9D1C-278549E392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954685-666F-4847-B048-9EFD77D10346}"/>
</file>

<file path=customXml/itemProps3.xml><?xml version="1.0" encoding="utf-8"?>
<ds:datastoreItem xmlns:ds="http://schemas.openxmlformats.org/officeDocument/2006/customXml" ds:itemID="{86A8AFA9-00F9-4E7A-A329-FDF0A5B928E1}"/>
</file>

<file path=customXml/itemProps4.xml><?xml version="1.0" encoding="utf-8"?>
<ds:datastoreItem xmlns:ds="http://schemas.openxmlformats.org/officeDocument/2006/customXml" ds:itemID="{350B0788-E398-4692-AE00-AFB10FFCC4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4:00Z</dcterms:created>
  <dcterms:modified xsi:type="dcterms:W3CDTF">2024-03-0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